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B91767" w:rsidRDefault="00DF5A7D" w:rsidP="00582D97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  </w:t>
      </w:r>
    </w:p>
    <w:p w:rsidR="000312E9" w:rsidRPr="00582D97" w:rsidRDefault="00D06AA2" w:rsidP="00582D97">
      <w:pPr>
        <w:ind w:left="7080"/>
        <w:jc w:val="center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DF5A7D" w:rsidRPr="00A37BF9">
        <w:rPr>
          <w:rFonts w:ascii="AT*Toronto" w:hAnsi="AT*Toronto"/>
        </w:rPr>
        <w:t xml:space="preserve">. schôdza výboru </w:t>
      </w:r>
    </w:p>
    <w:p w:rsidR="000A244A" w:rsidRPr="00A37BF9" w:rsidRDefault="00582D97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87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0A244A" w:rsidRPr="00A37BF9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A37BF9">
        <w:rPr>
          <w:rFonts w:ascii="AT*Toronto" w:hAnsi="AT*Toronto"/>
        </w:rPr>
        <w:t>z</w:t>
      </w:r>
      <w:r w:rsidR="00B91767">
        <w:rPr>
          <w:rFonts w:ascii="AT*Toronto" w:hAnsi="AT*Toronto"/>
        </w:rPr>
        <w:t> </w:t>
      </w:r>
      <w:r w:rsidR="0015793B">
        <w:rPr>
          <w:rFonts w:ascii="AT*Toronto" w:hAnsi="AT*Toronto"/>
        </w:rPr>
        <w:t>1</w:t>
      </w:r>
      <w:r w:rsidR="00D06AA2">
        <w:rPr>
          <w:rFonts w:ascii="AT*Toronto" w:hAnsi="AT*Toronto"/>
        </w:rPr>
        <w:t>1</w:t>
      </w:r>
      <w:r w:rsidR="00B91767">
        <w:rPr>
          <w:rFonts w:ascii="AT*Toronto" w:hAnsi="AT*Toronto"/>
        </w:rPr>
        <w:t xml:space="preserve">. </w:t>
      </w:r>
      <w:r w:rsidR="00D06AA2">
        <w:rPr>
          <w:rFonts w:ascii="AT*Toronto" w:hAnsi="AT*Toronto"/>
        </w:rPr>
        <w:t>júna</w:t>
      </w:r>
      <w:r w:rsidR="000C57C1">
        <w:rPr>
          <w:rFonts w:ascii="AT*Toronto" w:hAnsi="AT*Toronto"/>
        </w:rPr>
        <w:t xml:space="preserve"> 202</w:t>
      </w:r>
      <w:r w:rsidR="00D06AA2">
        <w:rPr>
          <w:rFonts w:ascii="AT*Toronto" w:hAnsi="AT*Toronto"/>
        </w:rPr>
        <w:t>5</w:t>
      </w:r>
    </w:p>
    <w:p w:rsidR="000A244A" w:rsidRPr="00A37BF9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D06AA2" w:rsidRDefault="00D06AA2" w:rsidP="00D06AA2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apríl – jún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CC52D2" w:rsidRDefault="000A244A" w:rsidP="00582D97">
      <w:pPr>
        <w:spacing w:after="160" w:line="256" w:lineRule="auto"/>
        <w:ind w:firstLine="708"/>
        <w:contextualSpacing/>
        <w:jc w:val="both"/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>voči verejn</w:t>
      </w:r>
      <w:r w:rsidR="00582D97">
        <w:t>ej funkcionárke</w:t>
      </w:r>
      <w:r w:rsidR="00AD0C95">
        <w:t xml:space="preserve"> </w:t>
      </w:r>
      <w:r w:rsidR="00582D97">
        <w:t>Antónii Mayerovej, bývalej generálnej tajomníčke služobného úradu Ministerstva investícií, regionálneho rozvoja a informatizácie SR (odvolaná z verejnej funkcie 13.6.2023</w:t>
      </w:r>
      <w:r w:rsidR="001D6C65">
        <w:t>, oznámenie do 30 dní po uplynutí jedného roka odo dňa skončenia výkonu verejnej funkcie mal</w:t>
      </w:r>
      <w:r w:rsidR="001D6C65">
        <w:t>a</w:t>
      </w:r>
      <w:r w:rsidR="001D6C65">
        <w:t xml:space="preserve"> podať do </w:t>
      </w:r>
      <w:r w:rsidR="00582D97">
        <w:t>15.7.2024, oznámenie podala 15.4.2025)</w:t>
      </w:r>
      <w:r w:rsidR="00DC622C" w:rsidRPr="00582D97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 w:rsidR="00582D97">
        <w:t>ej</w:t>
      </w:r>
      <w:r w:rsidR="00CC52D2">
        <w:t xml:space="preserve"> </w:t>
      </w:r>
      <w:r>
        <w:t>verejn</w:t>
      </w:r>
      <w:r w:rsidR="00582D97">
        <w:t>ej</w:t>
      </w:r>
      <w:r>
        <w:t xml:space="preserve"> funkcionár</w:t>
      </w:r>
      <w:r w:rsidR="00582D97">
        <w:t>ky</w:t>
      </w:r>
      <w:r>
        <w:t xml:space="preserve"> </w:t>
      </w:r>
      <w:r w:rsidRPr="00110B7E">
        <w:t>k uzneseniu o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15793B" w:rsidRPr="00110B7E" w:rsidRDefault="00D06AA2" w:rsidP="0015793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Vieru Kalmárovú</w:t>
      </w:r>
      <w:r w:rsidR="00AD0C95">
        <w:rPr>
          <w:b w:val="0"/>
        </w:rPr>
        <w:t xml:space="preserve"> </w:t>
      </w:r>
    </w:p>
    <w:p w:rsidR="0015793B" w:rsidRPr="00110B7E" w:rsidRDefault="0015793B" w:rsidP="0015793B"/>
    <w:p w:rsidR="0015793B" w:rsidRDefault="0015793B" w:rsidP="001D6C65">
      <w:pPr>
        <w:ind w:firstLine="360"/>
        <w:jc w:val="both"/>
      </w:pPr>
      <w:r w:rsidRPr="00110B7E">
        <w:t>za spravodaj</w:t>
      </w:r>
      <w:r w:rsidR="00CC52D2">
        <w:t>kyňu</w:t>
      </w:r>
      <w:r w:rsidRPr="00110B7E">
        <w:t xml:space="preserve"> Výboru Národnej rady Slovenskej republiky pre nezlučiteľnosť funkcií v konaní vo veci ochrany verejného záujmu a zamedzenia rozporu záujmov voči </w:t>
      </w:r>
      <w:r w:rsidR="00582D97" w:rsidRPr="00A37BF9">
        <w:t>verejn</w:t>
      </w:r>
      <w:r w:rsidR="00582D97">
        <w:t>ej funkcionárke Antónii Mayerovej, bývalej generálnej tajomníčke služobného úradu Ministerstva investícií, regionálneho rozvoja a informatizácie SR</w:t>
      </w:r>
      <w:r w:rsidR="00A310F8">
        <w:t xml:space="preserve"> </w:t>
      </w:r>
      <w:r w:rsidRPr="00110B7E">
        <w:t>(č. konania VP/</w:t>
      </w:r>
      <w:r w:rsidR="00582D97">
        <w:t>73</w:t>
      </w:r>
      <w:r w:rsidR="00AD0C95">
        <w:t>/2</w:t>
      </w:r>
      <w:r w:rsidR="00D06AA2">
        <w:t>5</w:t>
      </w:r>
      <w:r w:rsidRPr="00110B7E">
        <w:t>/K).</w:t>
      </w:r>
      <w:r w:rsidRPr="00110B7E">
        <w:rPr>
          <w:rFonts w:ascii="AT*Toronto" w:hAnsi="AT*Toronto"/>
        </w:rPr>
        <w:t xml:space="preserve"> 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="001D6C65">
        <w:t xml:space="preserve">       </w:t>
      </w:r>
      <w:bookmarkStart w:id="0" w:name="_GoBack"/>
      <w:bookmarkEnd w:id="0"/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1400C" w:rsidRDefault="00D1400C" w:rsidP="00D1400C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15793B" w:rsidRDefault="00D1400C" w:rsidP="00D1400C">
      <w:pPr>
        <w:spacing w:line="240" w:lineRule="atLeast"/>
        <w:jc w:val="both"/>
      </w:pPr>
      <w:r>
        <w:t>overovateľka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503FF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5793B"/>
    <w:rsid w:val="0016665D"/>
    <w:rsid w:val="0017010A"/>
    <w:rsid w:val="001750A3"/>
    <w:rsid w:val="00181EE8"/>
    <w:rsid w:val="00187E0B"/>
    <w:rsid w:val="00192162"/>
    <w:rsid w:val="001A5B94"/>
    <w:rsid w:val="001B082F"/>
    <w:rsid w:val="001C100D"/>
    <w:rsid w:val="001C7CE2"/>
    <w:rsid w:val="001D6C65"/>
    <w:rsid w:val="001E2B63"/>
    <w:rsid w:val="001E747E"/>
    <w:rsid w:val="001F6505"/>
    <w:rsid w:val="0021344E"/>
    <w:rsid w:val="002233FF"/>
    <w:rsid w:val="0022355B"/>
    <w:rsid w:val="00224999"/>
    <w:rsid w:val="00264C80"/>
    <w:rsid w:val="00265831"/>
    <w:rsid w:val="00270248"/>
    <w:rsid w:val="00275207"/>
    <w:rsid w:val="00276AC5"/>
    <w:rsid w:val="00276C83"/>
    <w:rsid w:val="00290E95"/>
    <w:rsid w:val="002A1ED1"/>
    <w:rsid w:val="002A25DA"/>
    <w:rsid w:val="002A2EA3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5DA3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C3C67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D5D6A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2D97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F58D0"/>
    <w:rsid w:val="00600B20"/>
    <w:rsid w:val="0060504E"/>
    <w:rsid w:val="00615B60"/>
    <w:rsid w:val="00632CB5"/>
    <w:rsid w:val="006600C8"/>
    <w:rsid w:val="00671B2B"/>
    <w:rsid w:val="00697259"/>
    <w:rsid w:val="006A4CF1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417C7"/>
    <w:rsid w:val="00751F6B"/>
    <w:rsid w:val="00764813"/>
    <w:rsid w:val="00765EB1"/>
    <w:rsid w:val="00770472"/>
    <w:rsid w:val="00774347"/>
    <w:rsid w:val="007747CF"/>
    <w:rsid w:val="007831C8"/>
    <w:rsid w:val="007A1D91"/>
    <w:rsid w:val="007A225A"/>
    <w:rsid w:val="007A351C"/>
    <w:rsid w:val="007B5501"/>
    <w:rsid w:val="007C2EE6"/>
    <w:rsid w:val="007C3202"/>
    <w:rsid w:val="007C36D7"/>
    <w:rsid w:val="007C78DF"/>
    <w:rsid w:val="007E19C8"/>
    <w:rsid w:val="007E2F84"/>
    <w:rsid w:val="007E5DAF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05D2B"/>
    <w:rsid w:val="00910F5B"/>
    <w:rsid w:val="00915991"/>
    <w:rsid w:val="00920BF8"/>
    <w:rsid w:val="00926AFE"/>
    <w:rsid w:val="00930417"/>
    <w:rsid w:val="00943842"/>
    <w:rsid w:val="00945FAF"/>
    <w:rsid w:val="00946A8A"/>
    <w:rsid w:val="00966C7C"/>
    <w:rsid w:val="00967E69"/>
    <w:rsid w:val="00976D3C"/>
    <w:rsid w:val="00980C40"/>
    <w:rsid w:val="00984E64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50580"/>
    <w:rsid w:val="00A53533"/>
    <w:rsid w:val="00A5486A"/>
    <w:rsid w:val="00A57FA9"/>
    <w:rsid w:val="00A61A1E"/>
    <w:rsid w:val="00A66369"/>
    <w:rsid w:val="00A76968"/>
    <w:rsid w:val="00A77D45"/>
    <w:rsid w:val="00A8219D"/>
    <w:rsid w:val="00A828D9"/>
    <w:rsid w:val="00A8732D"/>
    <w:rsid w:val="00A91CFC"/>
    <w:rsid w:val="00A95D44"/>
    <w:rsid w:val="00AA34CC"/>
    <w:rsid w:val="00AD0C9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83D94"/>
    <w:rsid w:val="00B91767"/>
    <w:rsid w:val="00B94CA7"/>
    <w:rsid w:val="00B95450"/>
    <w:rsid w:val="00B95F7B"/>
    <w:rsid w:val="00B97093"/>
    <w:rsid w:val="00BB0FB1"/>
    <w:rsid w:val="00BB71FB"/>
    <w:rsid w:val="00BC5593"/>
    <w:rsid w:val="00BD41CC"/>
    <w:rsid w:val="00BE5EC8"/>
    <w:rsid w:val="00BF2652"/>
    <w:rsid w:val="00BF6D31"/>
    <w:rsid w:val="00C06832"/>
    <w:rsid w:val="00C252CE"/>
    <w:rsid w:val="00C276A2"/>
    <w:rsid w:val="00C32CF9"/>
    <w:rsid w:val="00C40E99"/>
    <w:rsid w:val="00C47897"/>
    <w:rsid w:val="00C50668"/>
    <w:rsid w:val="00C53FFF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08CE"/>
    <w:rsid w:val="00CC52D2"/>
    <w:rsid w:val="00CC5C3B"/>
    <w:rsid w:val="00CD4907"/>
    <w:rsid w:val="00CE1414"/>
    <w:rsid w:val="00D02A25"/>
    <w:rsid w:val="00D04859"/>
    <w:rsid w:val="00D06AA2"/>
    <w:rsid w:val="00D1400C"/>
    <w:rsid w:val="00D206E9"/>
    <w:rsid w:val="00D21CEE"/>
    <w:rsid w:val="00D26723"/>
    <w:rsid w:val="00D32349"/>
    <w:rsid w:val="00D35794"/>
    <w:rsid w:val="00D44EFA"/>
    <w:rsid w:val="00D54695"/>
    <w:rsid w:val="00D64DEC"/>
    <w:rsid w:val="00D75C17"/>
    <w:rsid w:val="00D85E3C"/>
    <w:rsid w:val="00D93DCD"/>
    <w:rsid w:val="00D95C8B"/>
    <w:rsid w:val="00DC622C"/>
    <w:rsid w:val="00DC63BA"/>
    <w:rsid w:val="00DC6FD9"/>
    <w:rsid w:val="00DD29F3"/>
    <w:rsid w:val="00DF1087"/>
    <w:rsid w:val="00DF5A7D"/>
    <w:rsid w:val="00E03062"/>
    <w:rsid w:val="00E07155"/>
    <w:rsid w:val="00E27337"/>
    <w:rsid w:val="00E349FA"/>
    <w:rsid w:val="00E364ED"/>
    <w:rsid w:val="00E376B8"/>
    <w:rsid w:val="00E406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3F22"/>
    <w:rsid w:val="00E74CFF"/>
    <w:rsid w:val="00E75CE0"/>
    <w:rsid w:val="00E7618F"/>
    <w:rsid w:val="00E81C4E"/>
    <w:rsid w:val="00E90231"/>
    <w:rsid w:val="00E94B25"/>
    <w:rsid w:val="00E97E66"/>
    <w:rsid w:val="00EA551D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53014"/>
    <w:rsid w:val="00F57AF6"/>
    <w:rsid w:val="00F57F1A"/>
    <w:rsid w:val="00F63C0A"/>
    <w:rsid w:val="00F66D32"/>
    <w:rsid w:val="00F71877"/>
    <w:rsid w:val="00F71EB1"/>
    <w:rsid w:val="00F75640"/>
    <w:rsid w:val="00F93719"/>
    <w:rsid w:val="00FA0A2C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350C286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329</Words>
  <Characters>2112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35</cp:revision>
  <cp:lastPrinted>2023-12-14T07:58:00Z</cp:lastPrinted>
  <dcterms:created xsi:type="dcterms:W3CDTF">2022-03-14T09:19:00Z</dcterms:created>
  <dcterms:modified xsi:type="dcterms:W3CDTF">2025-06-18T06:00:00Z</dcterms:modified>
</cp:coreProperties>
</file>